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0" w:name="customs-officer-cover-letter"/>
    <w:p>
      <w:pPr>
        <w:pStyle w:val="Heading1"/>
      </w:pPr>
      <w:r>
        <w:t xml:space="preserve">Customs Officer Cover Letter</w:t>
      </w:r>
    </w:p>
    <w:p>
      <w:pPr>
        <w:pStyle w:val="FirstParagraph"/>
      </w:pPr>
      <w:r>
        <w:t xml:space="preserve">[Your Full Name]</w:t>
      </w:r>
      <w:r>
        <w:br/>
      </w:r>
      <w:r>
        <w:t xml:space="preserve">[Your Address]</w:t>
      </w:r>
      <w:r>
        <w:br/>
      </w:r>
      <w:r>
        <w:t xml:space="preserve">[City, State, ZIP Code]</w:t>
      </w:r>
      <w:r>
        <w:br/>
      </w:r>
      <w:r>
        <w:t xml:space="preserve">[Email Address] | [Phone Number]</w:t>
      </w:r>
    </w:p>
    <w:p>
      <w:pPr>
        <w:pStyle w:val="BodyText"/>
      </w:pPr>
      <w:r>
        <w:t xml:space="preserve">[Date]</w:t>
      </w:r>
    </w:p>
    <w:p>
      <w:pPr>
        <w:pStyle w:val="BodyText"/>
      </w:pPr>
      <w:r>
        <w:t xml:space="preserve">Hiring Manager</w:t>
      </w:r>
      <w:r>
        <w:br/>
      </w:r>
      <w:r>
        <w:t xml:space="preserve">Customs Department of Germany Munich</w:t>
      </w:r>
      <w:r>
        <w:br/>
      </w:r>
      <w:r>
        <w:t xml:space="preserve">[Address of the Office]</w:t>
      </w:r>
      <w:r>
        <w:br/>
      </w:r>
      <w:r>
        <w:t xml:space="preserve">Munich, Germany</w:t>
      </w:r>
    </w:p>
    <w:p>
      <w:pPr>
        <w:pStyle w:val="BodyText"/>
      </w:pPr>
      <w:r>
        <w:t xml:space="preserve">To the Hiring Manager,</w:t>
      </w:r>
    </w:p>
    <w:p>
      <w:pPr>
        <w:pStyle w:val="BodyText"/>
      </w:pPr>
      <w:r>
        <w:t xml:space="preserve">I am writing to express my enthusiastic interest in the Customs Officer position at the Customs Department in Germany Munich. With a deep understanding of international trade regulations, a commitment to precision, and a passion for contributing to the seamless movement of goods across borders, I am eager to bring my expertise and dedication to this critical role. As someone who has always admired Germany’s role as a global leader in commerce and innovation, I am particularly drawn to the opportunity of working in Munich—a city that serves as a vital hub for economic activity and international cooperation.</w:t>
      </w:r>
    </w:p>
    <w:p>
      <w:pPr>
        <w:pStyle w:val="BodyText"/>
      </w:pPr>
      <w:r>
        <w:t xml:space="preserve">The Customs Officer role is not just a job; it is a responsibility that safeguards national security, upholds legal standards, and facilitates global trade. In Germany Munich, where the economy thrives on efficiency and compliance, this position requires a unique blend of analytical skills, attention to detail, and cultural awareness. My background in [mention relevant field or experience, e.g., "logistics management," "international relations," or "border security"] has equipped me with the knowledge and adaptability needed to excel in such an environment. I am particularly inspired by Munich’s reputation for precision and innovation, values that align closely with the principles of effective customs operations.</w:t>
      </w:r>
    </w:p>
    <w:p>
      <w:pPr>
        <w:pStyle w:val="BodyText"/>
      </w:pPr>
      <w:r>
        <w:t xml:space="preserve">Throughout my career, I have developed a strong foundation in understanding customs procedures, import/export regulations, and the importance of compliance. For instance, during my time as [previous job title] at [previous employer], I was responsible for [specific task related to customs or trade]. This experience honed my ability to analyze documentation, identify discrepancies, and ensure adherence to legal frameworks. I also gained hands-on experience in using advanced software systems for tracking shipments and managing data, which is essential in today’s fast-paced customs environment. These skills are directly transferable to the responsibilities of a Customs Officer in Germany Munich.</w:t>
      </w:r>
    </w:p>
    <w:p>
      <w:pPr>
        <w:pStyle w:val="BodyText"/>
      </w:pPr>
      <w:r>
        <w:t xml:space="preserve">What sets me apart is my commitment to continuous learning and cultural sensitivity. The role of a Customs Officer in Germany Munich demands not only technical expertise but also an understanding of diverse international customs practices. I have studied the European Union’s customs regulations and am familiar with the specific requirements for trade within Germany, including its stringent compliance standards. Additionally, my [mention language skills, e.g., "proficiency in German"] allows me to communicate effectively with stakeholders across different backgrounds, a critical factor in fostering collaboration and resolving complex cases.</w:t>
      </w:r>
    </w:p>
    <w:p>
      <w:pPr>
        <w:pStyle w:val="BodyText"/>
      </w:pPr>
      <w:r>
        <w:t xml:space="preserve">Munich’s strategic location as a gateway for trade between Central Europe and the rest of the world makes it an ideal setting for a Customs Officer. The city’s bustling airports, ports, and industrial zones require meticulous oversight to ensure that goods move efficiently while adhering to legal protocols. I am particularly interested in contributing to this dynamic environment by leveraging my skills in risk assessment, fraud detection, and regulatory enforcement. My ability to remain calm under pressure and make quick, informed decisions aligns with the demands of this role, especially in high-stakes scenarios such as inspecting cargo or investigating violations.</w:t>
      </w:r>
    </w:p>
    <w:p>
      <w:pPr>
        <w:pStyle w:val="BodyText"/>
      </w:pPr>
      <w:r>
        <w:t xml:space="preserve">Furthermore, I am deeply inspired by Germany’s emphasis on sustainability and ethical trade practices. As a Customs Officer, I aim to support these values by ensuring that imports and exports meet environmental and labor standards. In Munich, where innovation and responsibility go hand in hand, this responsibility is even more critical. My proactive approach to problem-solving and my dedication to upholding the highest standards of integrity make me an ideal candidate for this position.</w:t>
      </w:r>
    </w:p>
    <w:p>
      <w:pPr>
        <w:pStyle w:val="BodyText"/>
      </w:pPr>
      <w:r>
        <w:t xml:space="preserve">I am especially drawn to the opportunity of working in Germany Munich because of its unique blend of tradition and modernity. The city’s rich cultural heritage, coupled with its cutting-edge industries, creates a vibrant environment where customs professionals play a pivotal role in maintaining economic stability. I am eager to contribute my skills to an organization that values excellence and innovation while upholding the trust of the public and businesses alike.</w:t>
      </w:r>
    </w:p>
    <w:p>
      <w:pPr>
        <w:pStyle w:val="BodyText"/>
      </w:pPr>
      <w:r>
        <w:t xml:space="preserve">Thank you for considering my application. I would welcome the opportunity to discuss how my background, skills, and passion for customs work align with the goals of your department. I am available at your convenience for an interview and can be reached at [phone number] or [email address]. I look forward to contributing to the continued success of the Customs Department in Germany Munich.</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7-23T02:27:11Z</dcterms:created>
  <dcterms:modified xsi:type="dcterms:W3CDTF">2026-07-23T02:27:11Z</dcterms:modified>
</cp:coreProperties>
</file>

<file path=docProps/custom.xml><?xml version="1.0" encoding="utf-8"?>
<Properties xmlns="http://schemas.openxmlformats.org/officeDocument/2006/custom-properties" xmlns:vt="http://schemas.openxmlformats.org/officeDocument/2006/docPropsVTypes"/>
</file>